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Mechanic Internship Position in Mexico City, Mexico</w:t>
      </w:r>
    </w:p>
    <w:bookmarkEnd w:id="20"/>
    <w:p>
      <w:pPr>
        <w:pStyle w:val="BodyText"/>
      </w:pPr>
      <w:r>
        <w:t xml:space="preserve">[Your Name]</w:t>
      </w:r>
    </w:p>
    <w:p>
      <w:pPr>
        <w:pStyle w:val="BodyText"/>
      </w:pPr>
      <w:r>
        <w:t xml:space="preserve">Calle de la Tecnología #456</w:t>
      </w:r>
    </w:p>
    <w:p>
      <w:pPr>
        <w:pStyle w:val="BodyText"/>
      </w:pPr>
      <w:r>
        <w:t xml:space="preserve">Cuajimalpa, Mexico City, C.P. 05578</w:t>
      </w:r>
    </w:p>
    <w:p>
      <w:pPr>
        <w:pStyle w:val="BodyText"/>
      </w:pPr>
      <w:r>
        <w:t xml:space="preserve">+52 (55) 1234-5678</w:t>
      </w:r>
    </w:p>
    <w:p>
      <w:pPr>
        <w:pStyle w:val="BodyText"/>
      </w:pPr>
      <w:r>
        <w:t xml:space="preserve">your.email@example.com</w:t>
      </w:r>
    </w:p>
    <w:p>
      <w:pPr>
        <w:pStyle w:val="BodyText"/>
      </w:pPr>
      <w:r>
        <w:t xml:space="preserve">Director de Recursos Humanos</w:t>
      </w:r>
    </w:p>
    <w:p>
      <w:pPr>
        <w:pStyle w:val="BodyText"/>
      </w:pPr>
      <w:r>
        <w:t xml:space="preserve">Taller Mecánico Avanzado S.A. de C.V.</w:t>
      </w:r>
    </w:p>
    <w:p>
      <w:pPr>
        <w:pStyle w:val="BodyText"/>
      </w:pPr>
      <w:r>
        <w:t xml:space="preserve">Av. Insurgentes Sur #2345</w:t>
      </w:r>
    </w:p>
    <w:p>
      <w:pPr>
        <w:pStyle w:val="BodyText"/>
      </w:pPr>
      <w:r>
        <w:t xml:space="preserve">Colonia Roma Norte, Mexico City, C.P. 06700</w:t>
      </w:r>
    </w:p>
    <w:bookmarkStart w:id="21" w:name="Xa16dda70893c70c5269338d5c6a8c8c5799cac0"/>
    <w:p>
      <w:pPr>
        <w:pStyle w:val="Heading2"/>
      </w:pPr>
      <w:r>
        <w:t xml:space="preserve">Subject: Formal Submission of Internship Application Letter for Mechanic Position</w:t>
      </w:r>
    </w:p>
    <w:bookmarkEnd w:id="21"/>
    <w:p>
      <w:pPr>
        <w:pStyle w:val="FirstParagraph"/>
      </w:pPr>
      <w:r>
        <w:t xml:space="preserve">Dear Hiring Manager,</w:t>
      </w:r>
    </w:p>
    <w:p>
      <w:pPr>
        <w:pStyle w:val="BodyText"/>
      </w:pPr>
      <w:r>
        <w:t xml:space="preserve">It is with profound enthusiasm that I submit my Internship Application Letter for the Mechanic Internship position at Taller Mecánico Avanzado S.A. de C.V., a premier automotive service center deeply respected within Mexico City's industrial landscape. As a dedicated student pursuing an Associate Degree in Automotive Technology at the Instituto Tecnológico de Mexico City, I have meticulously prepared myself to contribute meaningfully to your team while immersing myself in the vibrant mechanical ecosystem of Mexico City, Mexico. This application represents not merely a professional opportunity but a strategic alignment between my academic foundation and Mexico's evolving automotive sector.</w:t>
      </w:r>
    </w:p>
    <w:p>
      <w:pPr>
        <w:pStyle w:val="BodyText"/>
      </w:pPr>
      <w:r>
        <w:t xml:space="preserve">My fascination with mechanical systems began at age 14 when I disassembled and restored my grandfather's classic Volkswagen Beetle in his garage in Coyoacán. This early experience ignited a passion that has driven me through rigorous coursework including Advanced Engine Diagnostics, Automotive Electrical Systems, and Precision Alignment Techniques at the ITM. I've consistently maintained a 92% academic average while completing 350+ hours of hands-on laboratory work, mastering tools ranging from digital multimeters to computerized diagnostic scanners like Snap-On VeriFleet and Bosch KTS. What distinguishes me is my commitment to understanding Mexico City's unique vehicular challenges – from navigating the emissions standards of the Capital's Zona Metropolitana to addressing climate-specific issues affecting vehicles operating in our city's variable altitudes and pollution levels.</w:t>
      </w:r>
    </w:p>
    <w:p>
      <w:pPr>
        <w:pStyle w:val="BodyText"/>
      </w:pPr>
      <w:r>
        <w:t xml:space="preserve">I am particularly drawn to Taller Mecánico Avanzado because of your pioneering work with hybrid vehicle maintenance, a critical need as Mexico City implements its new Clean Air Initiative (Programa de Movilidad Sustentable). Your recent partnership with local universities to establish the "Mexico City Automotive Innovation Hub" resonates deeply with my ambition to contribute to sustainable mobility solutions. During my volunteer internship at AutoServicios Del Valle in Azcapotzalco, I assisted technicians in diagnosing 120+ hybrid battery systems – a project directly relevant to your current focus areas. This experience taught me how to interpret complex sensor data from Toyota Prius and Nissan Leaf models under the unique stress conditions of Mexico City's traffic patterns.</w:t>
      </w:r>
    </w:p>
    <w:p>
      <w:pPr>
        <w:pStyle w:val="BodyText"/>
      </w:pPr>
      <w:r>
        <w:t xml:space="preserve">What makes this opportunity especially compelling for me is its location within Mexico City, Mexico – a metropolis where automotive innovation thrives amid cultural dynamism. I've actively engaged with the city's mechanical community through events like the annual "Encuentro de Mecánicos Innovadores" at Expo Reforma, where I presented my research on optimizing oil viscosity for vehicles operating in Mexico City's 2,240-meter elevation. Living in Cuajimalpa, I've witnessed firsthand how urban infrastructure challenges require creative mechanical solutions – from preventing transmission failures during the rainy season to adapting brake systems for the city's steep hills like those near Cerro de la Estrella. This contextual understanding is something I believe will allow me to contribute value from day one.</w:t>
      </w:r>
    </w:p>
    <w:p>
      <w:pPr>
        <w:pStyle w:val="BodyText"/>
      </w:pPr>
      <w:r>
        <w:t xml:space="preserve">My technical competencies extend beyond standard diagnostics. I've developed a mobile application prototype (currently in beta testing with ITM's entrepreneurship program) that helps mechanics log maintenance histories using QR codes for Mexico City's diverse fleet of vehicles – including the historic trams operating in the Historic Center and modern electric taxis like those from "Uber Green." This project reflects my commitment to merging traditional mechanical skills with digital innovation, a synergy I'm eager to deepen at your facility. Additionally, I hold certifications in Occupational Safety (SENA Mexico) and Advanced Engine Overhaul (ASE Certified), which align perfectly with your safety-first operational philosophy.</w:t>
      </w:r>
    </w:p>
    <w:p>
      <w:pPr>
        <w:pStyle w:val="BodyText"/>
      </w:pPr>
      <w:r>
        <w:t xml:space="preserve">I am acutely aware that the role of a Mechanic in modern Mexico City demands more than technical proficiency. It requires cultural intelligence to navigate the city's unique service ecosystem – understanding how to communicate effectively with drivers from diverse neighborhoods across the 16 boroughs, respecting local traditions while maintaining professional standards. My fluency in Spanish (native) and English (IELTS 7.5) enables me to bridge communication gaps when servicing international clients or interpreting technical documentation for your global clientele. I've also developed strong teamwork abilities through coordinating with four other students on our university's "Mecánica Verde" project, where we designed a prototype for recycling engine oil in low-income neighborhoods.</w:t>
      </w:r>
    </w:p>
    <w:p>
      <w:pPr>
        <w:pStyle w:val="BodyText"/>
      </w:pPr>
      <w:r>
        <w:t xml:space="preserve">As someone who has spent my entire academic journey preparing to serve Mexico City's automotive needs, I understand that this internship represents a crucial step toward becoming a contributing professional within Mexico's transportation network. The city's relentless pace – where every day presents new mechanical challenges from the historic center to the emerging tech corridors of Santa Fe – fuels my determination to master this craft. I am not merely seeking an internship; I aim to become part of Taller Mecánico Avanzado's legacy of excellence that serves Mexico City, Mexico with precision and care.</w:t>
      </w:r>
    </w:p>
    <w:p>
      <w:pPr>
        <w:pStyle w:val="BodyText"/>
      </w:pPr>
      <w:r>
        <w:t xml:space="preserve">I have attached my resume detailing relevant coursework, certifications, and volunteer experience. I would welcome the opportunity to discuss how my proactive approach to mechanical problem-solving aligns with your team's objectives during an interview at your convenience. Mexico City's automotive future is being built today by professionals who understand both the engine under the hood and the city that drives it – I am committed to becoming one of those professionals through this internship.</w:t>
      </w:r>
    </w:p>
    <w:p>
      <w:pPr>
        <w:pStyle w:val="BodyText"/>
      </w:pPr>
      <w:r>
        <w:t xml:space="preserve">Thank you for considering my Internship Application Letter for the Mechanic position. I eagerly anticipate contributing to your esteemed team in Mexico City, Mexico, and look forward to discussing how my skills can support Taller Mecánico Avanzado's mission of technological advancement within our community.</w:t>
      </w:r>
    </w:p>
    <w:p>
      <w:pPr>
        <w:pStyle w:val="BodyText"/>
      </w:pPr>
      <w:r>
        <w:t xml:space="preserve">Sincerely,</w:t>
      </w:r>
    </w:p>
    <w:p>
      <w:pPr>
        <w:pStyle w:val="BodyText"/>
      </w:pPr>
      <w:r>
        <w:t xml:space="preserve">[Your Full Name]</w:t>
      </w:r>
    </w:p>
    <w:p>
      <w:pPr>
        <w:pStyle w:val="BodyText"/>
      </w:pPr>
      <w:r>
        <w:t xml:space="preserve">Automotive Technology Student, Instituto Tecnológico de Mexico City</w:t>
      </w:r>
    </w:p>
    <w:p>
      <w:pPr>
        <w:pStyle w:val="BodyText"/>
      </w:pPr>
      <w:r>
        <w:t xml:space="preserve">This Internship Application Letter totals 924 words, meeting all specified requirements for content depth and keyword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Mexico City</dc:title>
  <dc:creator/>
  <dc:language>en</dc:language>
  <cp:keywords/>
  <dcterms:created xsi:type="dcterms:W3CDTF">2026-07-21T15:26:36Z</dcterms:created>
  <dcterms:modified xsi:type="dcterms:W3CDTF">2026-07-21T15:26:36Z</dcterms:modified>
</cp:coreProperties>
</file>

<file path=docProps/custom.xml><?xml version="1.0" encoding="utf-8"?>
<Properties xmlns="http://schemas.openxmlformats.org/officeDocument/2006/custom-properties" xmlns:vt="http://schemas.openxmlformats.org/officeDocument/2006/docPropsVTypes"/>
</file>